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10</w:t>
      </w:r>
      <w:r>
        <w:t xml:space="preserve"> </w:t>
      </w:r>
      <w:r>
        <w:t xml:space="preserve">06:14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9f451046ed80ceb06e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10T06:14:30Z</dcterms:created>
  <dcterms:modified xsi:type="dcterms:W3CDTF">2024-01-10T06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10 06:14:24</vt:lpwstr>
  </property>
</Properties>
</file>